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8A5E2E" w:rsidRDefault="009C0B76" w:rsidP="008A5E2E">
      <w:pPr>
        <w:pStyle w:val="Heading1"/>
      </w:pPr>
      <w:r w:rsidRPr="008A5E2E">
        <w:t>Instruction</w:t>
      </w:r>
    </w:p>
    <w:p w14:paraId="32EFBBDF" w14:textId="28E6BE1D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</w:t>
      </w:r>
      <w:r w:rsidR="00C6528D">
        <w:rPr>
          <w:rFonts w:ascii="Arial" w:hAnsi="Arial" w:cs="Arial"/>
        </w:rPr>
        <w:t>Bicycle &amp; Pedestrian Education &amp; Encouragement</w:t>
      </w:r>
      <w:r w:rsidRPr="003F635F">
        <w:rPr>
          <w:rFonts w:ascii="Arial" w:hAnsi="Arial" w:cs="Arial"/>
        </w:rPr>
        <w:t xml:space="preserve"> (</w:t>
      </w:r>
      <w:r w:rsidR="00C6528D">
        <w:rPr>
          <w:rFonts w:ascii="Arial" w:hAnsi="Arial" w:cs="Arial"/>
        </w:rPr>
        <w:t>EE</w:t>
      </w:r>
      <w:r w:rsidRPr="003F635F">
        <w:rPr>
          <w:rFonts w:ascii="Arial" w:hAnsi="Arial" w:cs="Arial"/>
        </w:rPr>
        <w:t>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8A5E2E">
      <w:pPr>
        <w:pStyle w:val="Heading1"/>
      </w:pPr>
      <w:r w:rsidRPr="003F635F">
        <w:t xml:space="preserve">General information </w:t>
      </w:r>
    </w:p>
    <w:tbl>
      <w:tblPr>
        <w:tblStyle w:val="GridTable2-Accent2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235"/>
        <w:gridCol w:w="6115"/>
      </w:tblGrid>
      <w:tr w:rsidR="00A06ECF" w:rsidRPr="003F635F" w14:paraId="2B0F9D10" w14:textId="77777777" w:rsidTr="00985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11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115" w:type="dxa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115" w:type="dxa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115" w:type="dxa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98528D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115" w:type="dxa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8961DD7" w14:textId="7FB08068" w:rsidR="00A06ECF" w:rsidRDefault="00677494" w:rsidP="003F635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 w:val="0"/>
                <w:bCs w:val="0"/>
              </w:rPr>
              <w:t>Total a</w:t>
            </w:r>
            <w:r w:rsidR="00A06ECF" w:rsidRPr="003F635F">
              <w:rPr>
                <w:rFonts w:ascii="Arial" w:hAnsi="Arial" w:cs="Arial"/>
                <w:b w:val="0"/>
                <w:bCs w:val="0"/>
              </w:rPr>
              <w:t xml:space="preserve">llocation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1</w:t>
            </w:r>
          </w:p>
          <w:p w14:paraId="689399A7" w14:textId="74D54347" w:rsidR="00677494" w:rsidRPr="00677494" w:rsidRDefault="00677494" w:rsidP="003F635F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</w:t>
            </w:r>
            <w:proofErr w:type="gramStart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including</w:t>
            </w:r>
            <w:proofErr w:type="gramEnd"/>
            <w:r w:rsidRPr="00677494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 xml:space="preserve"> any allocation banked)</w:t>
            </w:r>
          </w:p>
        </w:tc>
        <w:tc>
          <w:tcPr>
            <w:tcW w:w="6115" w:type="dxa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98528D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F70E13A" w14:textId="29349E25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737C58">
              <w:rPr>
                <w:rFonts w:ascii="Arial" w:hAnsi="Arial" w:cs="Arial"/>
                <w:b w:val="0"/>
                <w:bCs w:val="0"/>
              </w:rPr>
              <w:t>through FY2021</w:t>
            </w:r>
          </w:p>
        </w:tc>
        <w:tc>
          <w:tcPr>
            <w:tcW w:w="6115" w:type="dxa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985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72A21A5F" w14:textId="6B9091AD" w:rsidR="00301B50" w:rsidRPr="0098528D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</w:tc>
        <w:tc>
          <w:tcPr>
            <w:tcW w:w="6115" w:type="dxa"/>
          </w:tcPr>
          <w:p w14:paraId="4FDA90F8" w14:textId="57E3B11A" w:rsidR="0098528D" w:rsidRPr="003F635F" w:rsidRDefault="0098528D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09EEBC7F" w14:textId="77777777" w:rsidTr="0098528D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14:paraId="4B2638D1" w14:textId="7B1E0F76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</w:tc>
        <w:tc>
          <w:tcPr>
            <w:tcW w:w="6115" w:type="dxa"/>
          </w:tcPr>
          <w:p w14:paraId="145E8A5D" w14:textId="6BB74AAD" w:rsidR="00301B50" w:rsidRPr="003F635F" w:rsidRDefault="00737C58" w:rsidP="00301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1 (July 1, 2020 – June 30, 2021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2C0EE15E" w:rsidR="00A06ECF" w:rsidRPr="003F635F" w:rsidRDefault="008A5E2E" w:rsidP="008A5E2E">
      <w:pPr>
        <w:pStyle w:val="Heading1"/>
      </w:pPr>
      <w:r>
        <w:t>Program</w:t>
      </w:r>
      <w:r w:rsidR="007A5E27">
        <w:t xml:space="preserve"> Progress Report</w:t>
      </w:r>
    </w:p>
    <w:p w14:paraId="73B6D061" w14:textId="0EE0592C" w:rsidR="00982CB1" w:rsidRPr="00C6257C" w:rsidRDefault="00AA5320" w:rsidP="00C6257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id you </w:t>
      </w:r>
      <w:r w:rsidR="0098528D">
        <w:rPr>
          <w:rFonts w:ascii="Arial" w:hAnsi="Arial" w:cs="Arial"/>
          <w:b/>
          <w:bCs/>
        </w:rPr>
        <w:t>request</w:t>
      </w:r>
      <w:r>
        <w:rPr>
          <w:rFonts w:ascii="Arial" w:hAnsi="Arial" w:cs="Arial"/>
          <w:b/>
          <w:bCs/>
        </w:rPr>
        <w:t xml:space="preserve"> to bank </w:t>
      </w:r>
      <w:r w:rsidR="0098528D">
        <w:rPr>
          <w:rFonts w:ascii="Arial" w:hAnsi="Arial" w:cs="Arial"/>
          <w:b/>
          <w:bCs/>
        </w:rPr>
        <w:t xml:space="preserve">any of </w:t>
      </w:r>
      <w:r>
        <w:rPr>
          <w:rFonts w:ascii="Arial" w:hAnsi="Arial" w:cs="Arial"/>
          <w:b/>
          <w:bCs/>
        </w:rPr>
        <w:t>your allocations</w:t>
      </w:r>
      <w:r w:rsidR="00301B50">
        <w:rPr>
          <w:rFonts w:ascii="Arial" w:hAnsi="Arial" w:cs="Arial"/>
          <w:b/>
          <w:bCs/>
        </w:rPr>
        <w:t xml:space="preserve"> </w:t>
      </w:r>
      <w:r w:rsidR="0098528D">
        <w:rPr>
          <w:rFonts w:ascii="Arial" w:hAnsi="Arial" w:cs="Arial"/>
          <w:b/>
          <w:bCs/>
        </w:rPr>
        <w:t>for</w:t>
      </w:r>
      <w:r w:rsidR="00301B50">
        <w:rPr>
          <w:rFonts w:ascii="Arial" w:hAnsi="Arial" w:cs="Arial"/>
          <w:b/>
          <w:bCs/>
        </w:rPr>
        <w:t xml:space="preserve"> this reporting period</w:t>
      </w:r>
      <w:r w:rsidR="00982CB1">
        <w:rPr>
          <w:rFonts w:ascii="Arial" w:hAnsi="Arial" w:cs="Arial"/>
          <w:b/>
          <w:bCs/>
        </w:rPr>
        <w:t>?</w:t>
      </w:r>
    </w:p>
    <w:p w14:paraId="055751C9" w14:textId="320E1E49" w:rsidR="00982CB1" w:rsidRDefault="0098528D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30277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Yes, </w:t>
      </w:r>
      <w:r>
        <w:rPr>
          <w:rFonts w:ascii="Arial" w:hAnsi="Arial" w:cs="Arial"/>
        </w:rPr>
        <w:t>we requested to bank full allocations for this reporting period. Y</w:t>
      </w:r>
      <w:r w:rsidR="00C6257C">
        <w:rPr>
          <w:rFonts w:ascii="Arial" w:hAnsi="Arial" w:cs="Arial"/>
        </w:rPr>
        <w:t>ou may skip Questions 2-4. Please briefly describe if you worked on any preparation for a larger EE effort/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257C" w14:paraId="67797938" w14:textId="77777777" w:rsidTr="00C6257C">
        <w:tc>
          <w:tcPr>
            <w:tcW w:w="9350" w:type="dxa"/>
          </w:tcPr>
          <w:p w14:paraId="4F71C43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098064F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5F5EAA6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234A56B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6DA17E5C" w14:textId="4DBB3E1A" w:rsidR="00C6257C" w:rsidRDefault="00C6257C" w:rsidP="00982CB1">
            <w:pPr>
              <w:rPr>
                <w:rFonts w:ascii="Arial" w:hAnsi="Arial" w:cs="Arial"/>
              </w:rPr>
            </w:pPr>
          </w:p>
        </w:tc>
      </w:tr>
    </w:tbl>
    <w:p w14:paraId="525A1D00" w14:textId="7D721F59" w:rsidR="0098528D" w:rsidRDefault="0098528D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483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 xml:space="preserve"> Yes,</w:t>
      </w:r>
      <w:r>
        <w:rPr>
          <w:rFonts w:ascii="Arial" w:hAnsi="Arial" w:cs="Arial"/>
        </w:rPr>
        <w:t xml:space="preserve"> we requested to bank part of the allocations for this reporting. </w:t>
      </w:r>
      <w:r>
        <w:rPr>
          <w:rFonts w:ascii="Arial" w:hAnsi="Arial" w:cs="Arial"/>
        </w:rPr>
        <w:t>Please briefly describe if you worked on any preparation for a larger EE effort/activity</w:t>
      </w:r>
      <w:r>
        <w:rPr>
          <w:rFonts w:ascii="Arial" w:hAnsi="Arial" w:cs="Arial"/>
        </w:rPr>
        <w:t xml:space="preserve">. Please also answer Questions 2-4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28D" w14:paraId="09CCF57A" w14:textId="77777777" w:rsidTr="0098528D">
        <w:tc>
          <w:tcPr>
            <w:tcW w:w="9350" w:type="dxa"/>
          </w:tcPr>
          <w:p w14:paraId="5EFA1312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EB818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49E7249A" w14:textId="77777777" w:rsidR="0098528D" w:rsidRDefault="0098528D" w:rsidP="00982CB1">
            <w:pPr>
              <w:rPr>
                <w:rFonts w:ascii="Arial" w:hAnsi="Arial" w:cs="Arial"/>
              </w:rPr>
            </w:pPr>
          </w:p>
          <w:p w14:paraId="1C51D109" w14:textId="3C16988D" w:rsidR="0098528D" w:rsidRDefault="0098528D" w:rsidP="00982CB1">
            <w:pPr>
              <w:rPr>
                <w:rFonts w:ascii="Arial" w:hAnsi="Arial" w:cs="Arial"/>
              </w:rPr>
            </w:pPr>
          </w:p>
        </w:tc>
      </w:tr>
    </w:tbl>
    <w:p w14:paraId="556B4B67" w14:textId="1E2993C4" w:rsidR="00737C58" w:rsidRPr="00677494" w:rsidRDefault="0098528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67527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No, please answer Questions 2-4. </w:t>
      </w:r>
    </w:p>
    <w:p w14:paraId="2AE54A01" w14:textId="5F2215D5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>What project</w:t>
      </w:r>
      <w:r w:rsidR="00545FCC">
        <w:rPr>
          <w:rFonts w:ascii="Arial" w:hAnsi="Arial" w:cs="Arial"/>
          <w:b/>
          <w:bCs/>
        </w:rPr>
        <w:t xml:space="preserve">s </w:t>
      </w:r>
      <w:r w:rsidRPr="003F635F">
        <w:rPr>
          <w:rFonts w:ascii="Arial" w:hAnsi="Arial" w:cs="Arial"/>
          <w:b/>
          <w:bCs/>
        </w:rPr>
        <w:t xml:space="preserve">did you </w:t>
      </w:r>
      <w:r w:rsidR="00AA5320">
        <w:rPr>
          <w:rFonts w:ascii="Arial" w:hAnsi="Arial" w:cs="Arial"/>
          <w:b/>
          <w:bCs/>
        </w:rPr>
        <w:t>work on</w:t>
      </w:r>
      <w:r w:rsidRPr="003F635F">
        <w:rPr>
          <w:rFonts w:ascii="Arial" w:hAnsi="Arial" w:cs="Arial"/>
          <w:b/>
          <w:bCs/>
        </w:rPr>
        <w:t xml:space="preserve"> during the reporting period?</w:t>
      </w:r>
    </w:p>
    <w:p w14:paraId="2DF89465" w14:textId="2E4E3837" w:rsidR="00545FCC" w:rsidRDefault="00545FCC" w:rsidP="008A5E2E">
      <w:pPr>
        <w:rPr>
          <w:rFonts w:ascii="Arial" w:hAnsi="Arial" w:cs="Arial"/>
        </w:rPr>
      </w:pPr>
      <w:r>
        <w:rPr>
          <w:rFonts w:ascii="Arial" w:hAnsi="Arial" w:cs="Arial"/>
        </w:rPr>
        <w:t>Please fill in the table below based on your proposed Program of Projects. You may expand the table</w:t>
      </w:r>
      <w:r w:rsidR="00AA53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needed.</w:t>
      </w: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1705"/>
        <w:gridCol w:w="2520"/>
        <w:gridCol w:w="2790"/>
        <w:gridCol w:w="2610"/>
      </w:tblGrid>
      <w:tr w:rsidR="004F18D1" w14:paraId="4DCE4CA8" w14:textId="006E03E1" w:rsidTr="002434BF">
        <w:trPr>
          <w:trHeight w:val="432"/>
          <w:jc w:val="center"/>
        </w:trPr>
        <w:tc>
          <w:tcPr>
            <w:tcW w:w="1705" w:type="dxa"/>
          </w:tcPr>
          <w:p w14:paraId="4A6A05D3" w14:textId="52006466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Project Title</w:t>
            </w:r>
          </w:p>
        </w:tc>
        <w:tc>
          <w:tcPr>
            <w:tcW w:w="2520" w:type="dxa"/>
          </w:tcPr>
          <w:p w14:paraId="3DE8197C" w14:textId="77777777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Completed Project Tasks</w:t>
            </w:r>
          </w:p>
          <w:p w14:paraId="606E3EA0" w14:textId="4ADC6B3A" w:rsidR="004F18D1" w:rsidRPr="002434BF" w:rsidRDefault="004F18D1" w:rsidP="004F18D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at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n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re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8F9E6E3" w14:textId="77777777" w:rsid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How did you </w:t>
            </w:r>
            <w:r w:rsidR="002434BF">
              <w:rPr>
                <w:rFonts w:ascii="Arial" w:hAnsi="Arial" w:cs="Arial"/>
                <w:sz w:val="20"/>
                <w:szCs w:val="20"/>
              </w:rPr>
              <w:t>perform on</w:t>
            </w:r>
            <w:r w:rsidRPr="004F18D1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AA5320">
              <w:rPr>
                <w:rFonts w:ascii="Arial" w:hAnsi="Arial" w:cs="Arial"/>
                <w:sz w:val="20"/>
                <w:szCs w:val="20"/>
              </w:rPr>
              <w:t>proposed metrics</w:t>
            </w:r>
            <w:r w:rsidR="002434BF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F1319FD" w14:textId="7CC6F44D" w:rsidR="00AA5320" w:rsidRPr="004F18D1" w:rsidRDefault="00AA5320" w:rsidP="004F18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CBDDF6" w14:textId="77777777" w:rsidR="002434BF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Did you achieve project Goals? </w:t>
            </w:r>
          </w:p>
          <w:p w14:paraId="604B31C6" w14:textId="5C3091F5" w:rsidR="004F18D1" w:rsidRPr="004F18D1" w:rsidRDefault="002434BF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Before vs. After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4F18D1" w14:paraId="46D8E9E7" w14:textId="27BC4890" w:rsidTr="002434BF">
        <w:trPr>
          <w:trHeight w:val="432"/>
          <w:jc w:val="center"/>
        </w:trPr>
        <w:tc>
          <w:tcPr>
            <w:tcW w:w="1705" w:type="dxa"/>
          </w:tcPr>
          <w:p w14:paraId="7E5FADA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7961273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163A9D66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7BCCA4F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AB94317" w14:textId="7EAD1A5C" w:rsidTr="002434BF">
        <w:trPr>
          <w:trHeight w:val="432"/>
          <w:jc w:val="center"/>
        </w:trPr>
        <w:tc>
          <w:tcPr>
            <w:tcW w:w="1705" w:type="dxa"/>
          </w:tcPr>
          <w:p w14:paraId="0A921F9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2D34B3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C005D4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2E6C004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54667C4A" w14:textId="136FD64B" w:rsidTr="002434BF">
        <w:trPr>
          <w:trHeight w:val="432"/>
          <w:jc w:val="center"/>
        </w:trPr>
        <w:tc>
          <w:tcPr>
            <w:tcW w:w="1705" w:type="dxa"/>
          </w:tcPr>
          <w:p w14:paraId="304FCF1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C8FB21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78E942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B73558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446D4271" w14:textId="7DF464A0" w:rsidTr="002434BF">
        <w:trPr>
          <w:trHeight w:val="432"/>
          <w:jc w:val="center"/>
        </w:trPr>
        <w:tc>
          <w:tcPr>
            <w:tcW w:w="1705" w:type="dxa"/>
          </w:tcPr>
          <w:p w14:paraId="7ABB026A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3588D0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28EC5B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94CB04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CD8B2EB" w14:textId="63F31755" w:rsidTr="002434BF">
        <w:trPr>
          <w:trHeight w:val="432"/>
          <w:jc w:val="center"/>
        </w:trPr>
        <w:tc>
          <w:tcPr>
            <w:tcW w:w="1705" w:type="dxa"/>
          </w:tcPr>
          <w:p w14:paraId="2E9AB46E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08AF7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37E15D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74EF79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</w:tbl>
    <w:p w14:paraId="5B139B27" w14:textId="77777777" w:rsidR="008A5E2E" w:rsidRPr="008A5E2E" w:rsidRDefault="008A5E2E" w:rsidP="008A5E2E">
      <w:pPr>
        <w:rPr>
          <w:rFonts w:ascii="Arial" w:hAnsi="Arial" w:cs="Arial"/>
        </w:rPr>
      </w:pPr>
    </w:p>
    <w:p w14:paraId="53C09E7A" w14:textId="4B006AEA" w:rsidR="00AA5320" w:rsidRDefault="00810B02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lease provide the collected data and metrics as separate attachments. </w:t>
      </w:r>
      <w:r w:rsidR="00AA5320">
        <w:rPr>
          <w:rFonts w:ascii="Arial" w:hAnsi="Arial" w:cs="Arial"/>
          <w:b/>
          <w:bCs/>
        </w:rPr>
        <w:t xml:space="preserve">Do you have any key findings from collected data and metric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5320" w14:paraId="7B8BEC1B" w14:textId="77777777" w:rsidTr="00AA5320">
        <w:tc>
          <w:tcPr>
            <w:tcW w:w="9350" w:type="dxa"/>
          </w:tcPr>
          <w:p w14:paraId="57982A02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5907D1D1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25CB349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1D0D0744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7FE9BAA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473D0EB0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0B05E0C0" w14:textId="44A9F58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A87D8CD" w14:textId="77777777" w:rsidR="00AA5320" w:rsidRPr="00AA5320" w:rsidRDefault="00AA5320" w:rsidP="00AA5320">
      <w:pPr>
        <w:rPr>
          <w:rFonts w:ascii="Arial" w:hAnsi="Arial" w:cs="Arial"/>
          <w:b/>
          <w:bCs/>
        </w:rPr>
      </w:pPr>
    </w:p>
    <w:p w14:paraId="4C55C0FE" w14:textId="62DD8784" w:rsidR="00C74AAB" w:rsidRPr="003F635F" w:rsidRDefault="002434BF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lessons did you learn from the project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sectPr w:rsidR="00C74AAB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4B9EF" w14:textId="77777777" w:rsidR="00304117" w:rsidRDefault="00304117" w:rsidP="002F5A3E">
      <w:pPr>
        <w:spacing w:after="0" w:line="240" w:lineRule="auto"/>
      </w:pPr>
      <w:r>
        <w:separator/>
      </w:r>
    </w:p>
  </w:endnote>
  <w:endnote w:type="continuationSeparator" w:id="0">
    <w:p w14:paraId="406EABC9" w14:textId="77777777" w:rsidR="00304117" w:rsidRDefault="00304117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0AF0E" w14:textId="77777777" w:rsidR="00304117" w:rsidRDefault="00304117" w:rsidP="002F5A3E">
      <w:pPr>
        <w:spacing w:after="0" w:line="240" w:lineRule="auto"/>
      </w:pPr>
      <w:r>
        <w:separator/>
      </w:r>
    </w:p>
  </w:footnote>
  <w:footnote w:type="continuationSeparator" w:id="0">
    <w:p w14:paraId="2ABF2B6D" w14:textId="77777777" w:rsidR="00304117" w:rsidRDefault="00304117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E451973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</w:t>
    </w:r>
    <w:r w:rsidR="00C6528D">
      <w:rPr>
        <w:rFonts w:ascii="Arial" w:hAnsi="Arial" w:cs="Arial"/>
        <w:b/>
        <w:bCs/>
        <w:color w:val="000000" w:themeColor="text1"/>
        <w:sz w:val="24"/>
        <w:szCs w:val="24"/>
      </w:rPr>
      <w:t>Bicycle &amp; Pedestrian</w:t>
    </w:r>
  </w:p>
  <w:p w14:paraId="699CF8DB" w14:textId="209EC4FB" w:rsidR="00D85EAE" w:rsidRPr="003F635F" w:rsidRDefault="00C6528D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>
      <w:rPr>
        <w:rFonts w:ascii="Arial" w:hAnsi="Arial" w:cs="Arial"/>
        <w:b/>
        <w:bCs/>
        <w:color w:val="000000" w:themeColor="text1"/>
        <w:sz w:val="24"/>
        <w:szCs w:val="24"/>
      </w:rPr>
      <w:t>Education &amp; Encouragement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 Pro</w:t>
    </w:r>
    <w:r>
      <w:rPr>
        <w:rFonts w:ascii="Arial" w:hAnsi="Arial" w:cs="Arial"/>
        <w:b/>
        <w:bCs/>
        <w:color w:val="000000" w:themeColor="text1"/>
        <w:sz w:val="24"/>
        <w:szCs w:val="24"/>
      </w:rPr>
      <w:t xml:space="preserve">gram 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>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C14A7"/>
    <w:multiLevelType w:val="hybridMultilevel"/>
    <w:tmpl w:val="230008BE"/>
    <w:lvl w:ilvl="0" w:tplc="88AA607C">
      <w:start w:val="20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A39C0"/>
    <w:multiLevelType w:val="hybridMultilevel"/>
    <w:tmpl w:val="CE36949C"/>
    <w:lvl w:ilvl="0" w:tplc="88AA607C">
      <w:start w:val="20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F6226"/>
    <w:multiLevelType w:val="hybridMultilevel"/>
    <w:tmpl w:val="5802A3F4"/>
    <w:lvl w:ilvl="0" w:tplc="76B8FD6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67667AB4"/>
    <w:multiLevelType w:val="hybridMultilevel"/>
    <w:tmpl w:val="2ED27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6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5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qwUAz8KZBiwAAAA="/>
  </w:docVars>
  <w:rsids>
    <w:rsidRoot w:val="00334344"/>
    <w:rsid w:val="00023B98"/>
    <w:rsid w:val="0002577A"/>
    <w:rsid w:val="0015139A"/>
    <w:rsid w:val="002138F0"/>
    <w:rsid w:val="00227BCF"/>
    <w:rsid w:val="002434BF"/>
    <w:rsid w:val="002F5A3E"/>
    <w:rsid w:val="00301B50"/>
    <w:rsid w:val="00304117"/>
    <w:rsid w:val="00334344"/>
    <w:rsid w:val="003D1A9C"/>
    <w:rsid w:val="003F61BE"/>
    <w:rsid w:val="003F635F"/>
    <w:rsid w:val="004F18D1"/>
    <w:rsid w:val="0052201F"/>
    <w:rsid w:val="00523AC7"/>
    <w:rsid w:val="00530D31"/>
    <w:rsid w:val="00540092"/>
    <w:rsid w:val="00545FCC"/>
    <w:rsid w:val="005611FF"/>
    <w:rsid w:val="00654AF7"/>
    <w:rsid w:val="00677494"/>
    <w:rsid w:val="00737C58"/>
    <w:rsid w:val="007A5E27"/>
    <w:rsid w:val="007D12C2"/>
    <w:rsid w:val="00810B02"/>
    <w:rsid w:val="008319D1"/>
    <w:rsid w:val="00850D93"/>
    <w:rsid w:val="008A5E2E"/>
    <w:rsid w:val="00982CB1"/>
    <w:rsid w:val="00983231"/>
    <w:rsid w:val="0098528D"/>
    <w:rsid w:val="009A5383"/>
    <w:rsid w:val="009C0B76"/>
    <w:rsid w:val="009E2714"/>
    <w:rsid w:val="00A06ECF"/>
    <w:rsid w:val="00A54517"/>
    <w:rsid w:val="00AA5320"/>
    <w:rsid w:val="00C6257C"/>
    <w:rsid w:val="00C6528D"/>
    <w:rsid w:val="00C74AAB"/>
    <w:rsid w:val="00D016FE"/>
    <w:rsid w:val="00D85EAE"/>
    <w:rsid w:val="00D91BFD"/>
    <w:rsid w:val="00D92B38"/>
    <w:rsid w:val="00DC662D"/>
    <w:rsid w:val="00E541B6"/>
    <w:rsid w:val="00F44EBC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8A5E2E"/>
    <w:pPr>
      <w:numPr>
        <w:numId w:val="4"/>
      </w:numPr>
      <w:shd w:val="clear" w:color="auto" w:fill="FBE4D5" w:themeFill="accent2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E2E"/>
    <w:rPr>
      <w:rFonts w:ascii="Arial" w:hAnsi="Arial" w:cs="Arial"/>
      <w:b/>
      <w:bCs/>
      <w:shd w:val="clear" w:color="auto" w:fill="FBE4D5" w:themeFill="accent2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Congestion Relief Project Annual Reporting</vt:lpstr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Bicycle &amp; Pedestrian Education Encouragement Annual Reporting</dc:title>
  <dc:subject/>
  <dc:creator>He, Nicole</dc:creator>
  <cp:keywords/>
  <dc:description/>
  <cp:lastModifiedBy>He, Nicole</cp:lastModifiedBy>
  <cp:revision>10</cp:revision>
  <dcterms:created xsi:type="dcterms:W3CDTF">2020-09-01T20:42:00Z</dcterms:created>
  <dcterms:modified xsi:type="dcterms:W3CDTF">2021-09-30T15:59:00Z</dcterms:modified>
</cp:coreProperties>
</file>